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10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R2-2005</w:t>
        </w:r>
      </w:fldSimple>
      <w:r w:rsidR="00511B1A">
        <w:rPr>
          <w:b/>
          <w:i/>
          <w:noProof/>
          <w:sz w:val="28"/>
        </w:rPr>
        <w:t>765</w:t>
      </w:r>
    </w:p>
    <w:p w14:paraId="19AB0AA8" w14:textId="77777777" w:rsidR="00183D59" w:rsidRDefault="00304AD9" w:rsidP="00183D59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183D59" w:rsidRPr="00BA51D9">
          <w:rPr>
            <w:b/>
            <w:noProof/>
            <w:sz w:val="24"/>
          </w:rPr>
          <w:t>Online</w:t>
        </w:r>
      </w:fldSimple>
      <w:r w:rsidR="00183D59">
        <w:rPr>
          <w:b/>
          <w:noProof/>
          <w:sz w:val="24"/>
        </w:rPr>
        <w:t xml:space="preserve">, </w:t>
      </w:r>
      <w:r w:rsidR="00183D59">
        <w:fldChar w:fldCharType="begin"/>
      </w:r>
      <w:r w:rsidR="00183D59">
        <w:instrText xml:space="preserve"> DOCPROPERTY  Country  \* MERGEFORMAT </w:instrText>
      </w:r>
      <w:r w:rsidR="00183D59">
        <w:fldChar w:fldCharType="end"/>
      </w:r>
      <w:r w:rsidR="00183D59">
        <w:rPr>
          <w:b/>
          <w:noProof/>
          <w:sz w:val="24"/>
        </w:rPr>
        <w:t xml:space="preserve">, </w:t>
      </w:r>
      <w:fldSimple w:instr=" DOCPROPERTY  StartDate  \* MERGEFORMAT ">
        <w:r w:rsidR="00183D59" w:rsidRPr="00BA51D9">
          <w:rPr>
            <w:b/>
            <w:noProof/>
            <w:sz w:val="24"/>
          </w:rPr>
          <w:t>1st Jun 2020</w:t>
        </w:r>
      </w:fldSimple>
      <w:r w:rsidR="00183D59">
        <w:rPr>
          <w:b/>
          <w:noProof/>
          <w:sz w:val="24"/>
        </w:rPr>
        <w:t xml:space="preserve"> - </w:t>
      </w:r>
      <w:fldSimple w:instr=" DOCPROPERTY  EndDate  \* MERGEFORMAT ">
        <w:r w:rsidR="00183D59" w:rsidRPr="00BA51D9">
          <w:rPr>
            <w:b/>
            <w:noProof/>
            <w:sz w:val="24"/>
          </w:rPr>
          <w:t>12th Jun 2020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304AD9" w:rsidP="00FF5F53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83D59" w:rsidRPr="00410371">
                <w:rPr>
                  <w:b/>
                  <w:noProof/>
                  <w:sz w:val="28"/>
                </w:rPr>
                <w:t>1763</w:t>
              </w:r>
            </w:fldSimple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68574C8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  <w:ins w:id="0" w:author="RAN2#110e" w:date="2020-06-05T10:30:00Z">
              <w:r w:rsidR="00511B1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3" w:author="CT_110_2" w:date="2020-05-20T03:32:00Z"/>
                <w:b/>
                <w:noProof/>
              </w:rPr>
            </w:pPr>
            <w:ins w:id="4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74503205" w14:textId="77777777" w:rsidR="00511B1A" w:rsidRPr="00947C18" w:rsidRDefault="00511B1A" w:rsidP="00511B1A">
            <w:pPr>
              <w:pStyle w:val="CRCoverPage"/>
              <w:spacing w:after="0"/>
              <w:rPr>
                <w:ins w:id="5" w:author="RAN2#110e" w:date="2020-06-05T10:31:00Z"/>
                <w:bCs/>
                <w:noProof/>
              </w:rPr>
            </w:pPr>
            <w:ins w:id="6" w:author="RAN2#110e" w:date="2020-06-05T10:31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439BD38A" w14:textId="272542CD" w:rsidR="00511B1A" w:rsidRDefault="00511B1A" w:rsidP="00511B1A">
            <w:pPr>
              <w:pStyle w:val="CRCoverPage"/>
              <w:spacing w:after="0"/>
              <w:rPr>
                <w:ins w:id="7" w:author="RAN2#110e" w:date="2020-06-05T11:38:00Z"/>
                <w:bCs/>
                <w:noProof/>
              </w:rPr>
            </w:pPr>
            <w:ins w:id="8" w:author="RAN2#110e" w:date="2020-06-05T10:31:00Z">
              <w:r>
                <w:rPr>
                  <w:bCs/>
                  <w:noProof/>
                </w:rPr>
                <w:t>intra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6CE172C0" w14:textId="77777777" w:rsidR="005E1FB4" w:rsidRPr="00947C18" w:rsidRDefault="005E1FB4" w:rsidP="005E1FB4">
            <w:pPr>
              <w:pStyle w:val="CRCoverPage"/>
              <w:spacing w:after="0"/>
              <w:rPr>
                <w:ins w:id="9" w:author="RAN2#110e" w:date="2020-06-05T11:38:00Z"/>
                <w:bCs/>
                <w:noProof/>
              </w:rPr>
            </w:pPr>
            <w:ins w:id="10" w:author="RAN2#110e" w:date="2020-06-05T11:38:00Z">
              <w:r>
                <w:rPr>
                  <w:bCs/>
                  <w:noProof/>
                </w:rPr>
                <w:t>intra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4C0F3A5C" w14:textId="77777777" w:rsidR="00511B1A" w:rsidRPr="00947C18" w:rsidRDefault="00511B1A" w:rsidP="00511B1A">
            <w:pPr>
              <w:pStyle w:val="CRCoverPage"/>
              <w:spacing w:after="0"/>
              <w:rPr>
                <w:ins w:id="11" w:author="RAN2#110e" w:date="2020-06-05T10:31:00Z"/>
                <w:bCs/>
                <w:noProof/>
              </w:rPr>
            </w:pPr>
          </w:p>
          <w:p w14:paraId="7F3EC478" w14:textId="77777777" w:rsidR="00511B1A" w:rsidRDefault="00511B1A" w:rsidP="00511B1A">
            <w:pPr>
              <w:pStyle w:val="CRCoverPage"/>
              <w:spacing w:after="0"/>
              <w:rPr>
                <w:ins w:id="12" w:author="RAN2#110e" w:date="2020-06-05T10:31:00Z"/>
                <w:bCs/>
                <w:noProof/>
              </w:rPr>
            </w:pPr>
            <w:ins w:id="13" w:author="RAN2#110e" w:date="2020-06-05T10:31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260422C3" w14:textId="0E4AD0C3" w:rsidR="00511B1A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ins w:id="14" w:author="RAN2#110e" w:date="2020-06-05T10:31:00Z">
              <w:r>
                <w:rPr>
                  <w:bCs/>
                  <w:noProof/>
                </w:rPr>
                <w:t>inter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46D5982E" w14:textId="77777777" w:rsidR="005E1FB4" w:rsidRPr="00947C18" w:rsidRDefault="005E1FB4" w:rsidP="005E1FB4">
            <w:pPr>
              <w:pStyle w:val="CRCoverPage"/>
              <w:spacing w:after="0"/>
              <w:rPr>
                <w:ins w:id="15" w:author="RAN2#110e" w:date="2020-06-05T11:38:00Z"/>
                <w:bCs/>
                <w:noProof/>
              </w:rPr>
            </w:pPr>
            <w:ins w:id="16" w:author="RAN2#110e" w:date="2020-06-05T11:38:00Z">
              <w:r>
                <w:rPr>
                  <w:bCs/>
                  <w:noProof/>
                </w:rPr>
                <w:t>inter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07B64D5D" w14:textId="77777777" w:rsidR="00511B1A" w:rsidRDefault="00511B1A" w:rsidP="00511B1A">
            <w:pPr>
              <w:pStyle w:val="CRCoverPage"/>
              <w:spacing w:after="0"/>
              <w:rPr>
                <w:ins w:id="17" w:author="RAN2#110e" w:date="2020-06-05T10:31:00Z"/>
                <w:bCs/>
                <w:noProof/>
              </w:rPr>
            </w:pPr>
          </w:p>
          <w:p w14:paraId="77C296F0" w14:textId="6BA7C64D" w:rsidR="00511B1A" w:rsidDel="0096478F" w:rsidRDefault="00511B1A" w:rsidP="00511B1A">
            <w:pPr>
              <w:pStyle w:val="CRCoverPage"/>
              <w:spacing w:after="0"/>
              <w:rPr>
                <w:ins w:id="18" w:author="RAN2#110e" w:date="2020-06-05T10:31:00Z"/>
                <w:del w:id="19" w:author="Prasad QC" w:date="2020-06-05T00:16:00Z"/>
                <w:bCs/>
                <w:noProof/>
              </w:rPr>
            </w:pPr>
            <w:ins w:id="20" w:author="RAN2#110e" w:date="2020-06-05T10:31:00Z">
              <w:del w:id="21" w:author="Prasad QC" w:date="2020-06-05T00:16:00Z">
                <w:r w:rsidRPr="00947C18" w:rsidDel="0096478F">
                  <w:rPr>
                    <w:bCs/>
                    <w:noProof/>
                  </w:rPr>
                  <w:delText>syncDAPS-r16</w:delText>
                </w:r>
              </w:del>
            </w:ins>
          </w:p>
          <w:p w14:paraId="7F257131" w14:textId="32378C91" w:rsidR="00511B1A" w:rsidRPr="00947C18" w:rsidDel="0096478F" w:rsidRDefault="00511B1A" w:rsidP="00511B1A">
            <w:pPr>
              <w:pStyle w:val="CRCoverPage"/>
              <w:spacing w:after="0"/>
              <w:rPr>
                <w:ins w:id="22" w:author="RAN2#110e" w:date="2020-06-05T10:31:00Z"/>
                <w:del w:id="23" w:author="Prasad QC" w:date="2020-06-05T00:16:00Z"/>
                <w:bCs/>
                <w:noProof/>
              </w:rPr>
            </w:pPr>
            <w:ins w:id="24" w:author="RAN2#110e" w:date="2020-06-05T10:31:00Z">
              <w:del w:id="25" w:author="Prasad QC" w:date="2020-06-05T00:16:00Z">
                <w:r w:rsidRPr="00947C18" w:rsidDel="0096478F">
                  <w:rPr>
                    <w:bCs/>
                    <w:noProof/>
                  </w:rPr>
                  <w:delText>singleUL-TransmissionDAPS-r16</w:delText>
                </w:r>
              </w:del>
            </w:ins>
          </w:p>
          <w:p w14:paraId="5A745651" w14:textId="18185BEA" w:rsidR="00511B1A" w:rsidRDefault="00511B1A" w:rsidP="00511B1A">
            <w:pPr>
              <w:pStyle w:val="CRCoverPage"/>
              <w:spacing w:after="0"/>
              <w:rPr>
                <w:ins w:id="26" w:author="Prasad QC" w:date="2020-06-05T00:16:00Z"/>
              </w:rPr>
            </w:pPr>
            <w:ins w:id="27" w:author="RAN2#110e" w:date="2020-06-05T10:31:00Z">
              <w:r w:rsidRPr="00F84018">
                <w:t>intraFreq</w:t>
              </w:r>
              <w:r>
                <w:t>Two</w:t>
              </w:r>
              <w:r w:rsidRPr="00F84018">
                <w:t>TAG</w:t>
              </w:r>
              <w:r>
                <w:t>s</w:t>
              </w:r>
              <w:r w:rsidRPr="00F84018">
                <w:t>-DAPS-r16</w:t>
              </w:r>
            </w:ins>
          </w:p>
          <w:p w14:paraId="333E92DA" w14:textId="77777777" w:rsidR="0096478F" w:rsidRPr="00947C18" w:rsidRDefault="0096478F" w:rsidP="0096478F">
            <w:pPr>
              <w:pStyle w:val="CRCoverPage"/>
              <w:spacing w:after="0"/>
              <w:rPr>
                <w:ins w:id="28" w:author="Prasad QC" w:date="2020-06-05T00:17:00Z"/>
                <w:bCs/>
                <w:noProof/>
              </w:rPr>
            </w:pPr>
            <w:commentRangeStart w:id="29"/>
            <w:commentRangeStart w:id="30"/>
            <w:ins w:id="31" w:author="Prasad QC" w:date="2020-06-05T00:17:00Z">
              <w:r w:rsidRPr="00947C18">
                <w:rPr>
                  <w:bCs/>
                  <w:noProof/>
                </w:rPr>
                <w:t>uplinkPowerSharingDAPS-r16</w:t>
              </w:r>
              <w:commentRangeEnd w:id="29"/>
              <w:r>
                <w:rPr>
                  <w:rStyle w:val="CommentReference"/>
                  <w:rFonts w:ascii="Times New Roman" w:hAnsi="Times New Roman"/>
                </w:rPr>
                <w:commentReference w:id="29"/>
              </w:r>
            </w:ins>
            <w:commentRangeEnd w:id="30"/>
            <w:r w:rsidR="006E31F5">
              <w:rPr>
                <w:rStyle w:val="CommentReference"/>
                <w:rFonts w:ascii="Times New Roman" w:hAnsi="Times New Roman"/>
              </w:rPr>
              <w:commentReference w:id="30"/>
            </w:r>
          </w:p>
          <w:p w14:paraId="3C204275" w14:textId="7DCC4140" w:rsidR="00511B1A" w:rsidRDefault="00511B1A" w:rsidP="00C55A59">
            <w:pPr>
              <w:rPr>
                <w:ins w:id="32" w:author="RAN2#110e" w:date="2020-06-05T10:31:00Z"/>
                <w:bCs/>
                <w:noProof/>
              </w:rPr>
            </w:pPr>
            <w:ins w:id="33" w:author="RAN2#110e" w:date="2020-06-05T10:31:00Z">
              <w:r w:rsidRPr="00947C18">
                <w:rPr>
                  <w:bCs/>
                  <w:noProof/>
                </w:rPr>
                <w:t>ul-TransCancellationDAPS-r16</w:t>
              </w:r>
            </w:ins>
            <w:ins w:id="34" w:author="RAN2#110e" w:date="2020-06-05T11:45:00Z">
              <w:r w:rsidR="00C55A59">
                <w:rPr>
                  <w:bCs/>
                  <w:noProof/>
                </w:rPr>
                <w:t xml:space="preserve"> </w:t>
              </w:r>
            </w:ins>
            <w:ins w:id="35" w:author="RAN2#110e" w:date="2020-06-05T11:44:00Z">
              <w:r w:rsidR="00C55A59">
                <w:rPr>
                  <w:bCs/>
                  <w:noProof/>
                </w:rPr>
                <w:t>(</w:t>
              </w:r>
              <w:r w:rsidR="00C55A59" w:rsidRPr="005E1FB4">
                <w:rPr>
                  <w:i/>
                  <w:iCs/>
                  <w:lang w:eastAsia="zh-CN"/>
                </w:rPr>
                <w:t>Editor's note: ul-</w:t>
              </w:r>
              <w:proofErr w:type="spellStart"/>
              <w:r w:rsidR="00C55A59" w:rsidRPr="005E1FB4">
                <w:rPr>
                  <w:i/>
                  <w:iCs/>
                  <w:lang w:eastAsia="zh-CN"/>
                </w:rPr>
                <w:t>TransCancellationDAPS</w:t>
              </w:r>
              <w:proofErr w:type="spellEnd"/>
              <w:r w:rsidR="00C55A59" w:rsidRPr="005E1FB4">
                <w:rPr>
                  <w:i/>
                  <w:iCs/>
                  <w:lang w:eastAsia="zh-CN"/>
                </w:rPr>
                <w:t xml:space="preserve"> is FFS and may need update on RAN1 conclusion.</w:t>
              </w:r>
              <w:r w:rsidR="00C55A59">
                <w:rPr>
                  <w:bCs/>
                  <w:noProof/>
                </w:rPr>
                <w:t>)</w:t>
              </w:r>
            </w:ins>
          </w:p>
          <w:p w14:paraId="04493F5F" w14:textId="77777777" w:rsidR="003112EE" w:rsidRPr="00511B1A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DengXian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Heading3"/>
      </w:pPr>
      <w:bookmarkStart w:id="36" w:name="_Toc29241058"/>
      <w:bookmarkStart w:id="37" w:name="_Toc37152527"/>
      <w:bookmarkStart w:id="38" w:name="_Toc37236444"/>
      <w:r w:rsidRPr="000A51F6">
        <w:t>4.3.4</w:t>
      </w:r>
      <w:r w:rsidRPr="000A51F6">
        <w:tab/>
        <w:t>Physical layer parameters</w:t>
      </w:r>
      <w:bookmarkEnd w:id="36"/>
      <w:bookmarkEnd w:id="37"/>
      <w:bookmarkEnd w:id="38"/>
    </w:p>
    <w:p w14:paraId="098F1AD6" w14:textId="310D9C12" w:rsidR="00014D5D" w:rsidRPr="00014D5D" w:rsidRDefault="00A336FD" w:rsidP="00423419">
      <w:pPr>
        <w:rPr>
          <w:rFonts w:eastAsia="DengXian"/>
          <w:sz w:val="24"/>
          <w:szCs w:val="24"/>
          <w:lang w:eastAsia="zh-CN"/>
        </w:rPr>
      </w:pPr>
      <w:bookmarkStart w:id="39" w:name="_Hlk37908299"/>
      <w:r>
        <w:rPr>
          <w:rFonts w:eastAsia="DengXian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Heading4"/>
        <w:rPr>
          <w:i/>
        </w:rPr>
      </w:pPr>
      <w:bookmarkStart w:id="40" w:name="_Toc37236646"/>
      <w:bookmarkEnd w:id="39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40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09714FB1" w14:textId="433E197A" w:rsidR="00A336FD" w:rsidRPr="00973AC5" w:rsidRDefault="00A336FD" w:rsidP="00A336FD">
      <w:pPr>
        <w:pStyle w:val="Heading4"/>
        <w:rPr>
          <w:ins w:id="41" w:author="CT_109b_1" w:date="2020-04-16T05:45:00Z"/>
          <w:i/>
        </w:rPr>
      </w:pPr>
      <w:ins w:id="42" w:author="CT_109b_1" w:date="2020-04-16T05:45:00Z">
        <w:r w:rsidRPr="000A51F6">
          <w:t>4.3.4.</w:t>
        </w:r>
        <w:r>
          <w:t>x</w:t>
        </w:r>
      </w:ins>
      <w:ins w:id="43" w:author="CT_110_3" w:date="2020-05-22T07:10:00Z">
        <w:r w:rsidR="00183D59">
          <w:t>1</w:t>
        </w:r>
      </w:ins>
      <w:ins w:id="44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45" w:author="CT_109b_1" w:date="2020-04-16T05:45:00Z"/>
          <w:lang w:eastAsia="zh-CN"/>
        </w:rPr>
      </w:pPr>
      <w:ins w:id="46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>ndicates support of cancelling UL transmission to the source PCell.</w:t>
        </w:r>
      </w:ins>
    </w:p>
    <w:p w14:paraId="4AD59D2D" w14:textId="52A8707D" w:rsidR="0096478F" w:rsidRPr="000246B4" w:rsidRDefault="0096478F" w:rsidP="0096478F">
      <w:pPr>
        <w:pStyle w:val="Heading4"/>
        <w:rPr>
          <w:ins w:id="47" w:author="Prasad QC" w:date="2020-06-05T00:18:00Z"/>
          <w:lang w:val="en-US" w:eastAsia="zh-CN"/>
        </w:rPr>
      </w:pPr>
      <w:commentRangeStart w:id="48"/>
      <w:ins w:id="49" w:author="Prasad QC" w:date="2020-06-05T00:18:00Z">
        <w:r w:rsidRPr="007048EE">
          <w:rPr>
            <w:lang w:eastAsia="zh-CN"/>
          </w:rPr>
          <w:t>4.3.</w:t>
        </w:r>
        <w:r>
          <w:rPr>
            <w:lang w:val="en-US" w:eastAsia="zh-CN"/>
          </w:rPr>
          <w:t>4</w:t>
        </w:r>
        <w:r w:rsidRPr="007048EE">
          <w:rPr>
            <w:lang w:eastAsia="zh-CN"/>
          </w:rPr>
          <w:t>.</w:t>
        </w:r>
        <w:r>
          <w:rPr>
            <w:lang w:val="en-US" w:eastAsia="zh-CN"/>
          </w:rPr>
          <w:t>x2</w:t>
        </w:r>
        <w:r w:rsidRPr="007048EE">
          <w:rPr>
            <w:lang w:eastAsia="zh-CN"/>
          </w:rPr>
          <w:tab/>
        </w:r>
        <w:proofErr w:type="spellStart"/>
        <w:r w:rsidRPr="006B0287">
          <w:rPr>
            <w:i/>
            <w:lang w:val="en-US" w:eastAsia="zh-CN"/>
          </w:rPr>
          <w:t>uplinkPowerSharing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7FFBA7A0" w14:textId="77777777" w:rsidR="0096478F" w:rsidRDefault="0096478F" w:rsidP="0096478F">
      <w:pPr>
        <w:rPr>
          <w:ins w:id="50" w:author="Prasad QC" w:date="2020-06-05T00:18:00Z"/>
          <w:lang w:eastAsia="zh-CN"/>
        </w:rPr>
      </w:pPr>
      <w:ins w:id="51" w:author="Prasad QC" w:date="2020-06-05T00:1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  <w:commentRangeEnd w:id="48"/>
        <w:r>
          <w:rPr>
            <w:rStyle w:val="CommentReference"/>
            <w:rFonts w:eastAsiaTheme="minorEastAsia"/>
            <w:lang w:eastAsia="en-US"/>
          </w:rPr>
          <w:commentReference w:id="48"/>
        </w:r>
      </w:ins>
    </w:p>
    <w:p w14:paraId="368A9112" w14:textId="77777777" w:rsidR="00A336FD" w:rsidRPr="00A336FD" w:rsidRDefault="00A336FD" w:rsidP="003112EE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Heading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Heading4"/>
      </w:pPr>
      <w:bookmarkStart w:id="52" w:name="_Toc29241262"/>
      <w:bookmarkStart w:id="53" w:name="_Toc37152731"/>
      <w:bookmarkStart w:id="54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52"/>
      <w:bookmarkEnd w:id="53"/>
      <w:bookmarkEnd w:id="54"/>
      <w:proofErr w:type="spellEnd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55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-</w:t>
      </w:r>
    </w:p>
    <w:p w14:paraId="2647A21F" w14:textId="5F8CEADD" w:rsidR="00583B07" w:rsidRPr="000246B4" w:rsidRDefault="00583B07" w:rsidP="00583B07">
      <w:pPr>
        <w:pStyle w:val="Heading4"/>
        <w:rPr>
          <w:ins w:id="56" w:author="RAN2#110e" w:date="2020-06-05T10:38:00Z"/>
          <w:lang w:val="en-US" w:eastAsia="zh-CN"/>
        </w:rPr>
      </w:pPr>
      <w:ins w:id="57" w:author="RAN2#110e" w:date="2020-06-05T10:38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>
          <w:rPr>
            <w:i/>
            <w:lang w:val="en-US" w:eastAsia="zh-CN"/>
          </w:rPr>
          <w:t>i</w:t>
        </w:r>
        <w:proofErr w:type="spellStart"/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52342D9" w14:textId="77777777" w:rsidR="00583B07" w:rsidRDefault="00583B07" w:rsidP="00583B07">
      <w:pPr>
        <w:rPr>
          <w:ins w:id="58" w:author="RAN2#110e" w:date="2020-06-05T10:38:00Z"/>
          <w:lang w:eastAsia="zh-CN"/>
        </w:rPr>
      </w:pPr>
      <w:ins w:id="59" w:author="RAN2#110e" w:date="2020-06-05T10:3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PCell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>target PCell</w:t>
        </w:r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6EF5197F" w14:textId="038E765A" w:rsidR="00A336FD" w:rsidRPr="000246B4" w:rsidDel="00511B1A" w:rsidRDefault="00A336FD" w:rsidP="00A336FD">
      <w:pPr>
        <w:pStyle w:val="Heading4"/>
        <w:rPr>
          <w:ins w:id="60" w:author="CT_109b_1" w:date="2020-04-16T05:44:00Z"/>
          <w:del w:id="61" w:author="RAN2#110e" w:date="2020-06-05T10:34:00Z"/>
          <w:lang w:val="en-US" w:eastAsia="zh-CN"/>
        </w:rPr>
      </w:pPr>
      <w:ins w:id="62" w:author="CT_109b_1" w:date="2020-04-16T05:44:00Z">
        <w:del w:id="63" w:author="RAN2#110e" w:date="2020-06-05T10:34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1</w:delText>
          </w:r>
          <w:r w:rsidRPr="007048EE" w:rsidDel="00511B1A">
            <w:rPr>
              <w:lang w:eastAsia="zh-CN"/>
            </w:rPr>
            <w:tab/>
          </w:r>
          <w:r w:rsidRPr="000246B4" w:rsidDel="00511B1A">
            <w:rPr>
              <w:i/>
              <w:lang w:eastAsia="zh-CN"/>
            </w:rPr>
            <w:delText>async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4BE00463" w14:textId="44125285" w:rsidR="00A336FD" w:rsidDel="00511B1A" w:rsidRDefault="00A336FD" w:rsidP="00A336FD">
      <w:pPr>
        <w:rPr>
          <w:ins w:id="64" w:author="CT_109b_1" w:date="2020-04-16T05:55:00Z"/>
          <w:del w:id="65" w:author="RAN2#110e" w:date="2020-06-05T10:34:00Z"/>
          <w:lang w:eastAsia="zh-CN"/>
        </w:rPr>
      </w:pPr>
      <w:ins w:id="66" w:author="CT_109b_1" w:date="2020-04-16T05:44:00Z">
        <w:del w:id="67" w:author="RAN2#110e" w:date="2020-06-05T10:34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0246B4" w:rsidDel="00511B1A">
            <w:rPr>
              <w:lang w:eastAsia="zh-CN"/>
            </w:rPr>
            <w:delText>whether the UE support</w:delText>
          </w:r>
          <w:r w:rsidDel="00511B1A">
            <w:rPr>
              <w:lang w:eastAsia="zh-CN"/>
            </w:rPr>
            <w:delText>s</w:delText>
          </w:r>
          <w:r w:rsidRPr="000246B4" w:rsidDel="00511B1A">
            <w:rPr>
              <w:lang w:eastAsia="zh-CN"/>
            </w:rPr>
            <w:delText xml:space="preserve"> asynchronous</w:delText>
          </w:r>
        </w:del>
      </w:ins>
      <w:ins w:id="68" w:author="CT_109b_1" w:date="2020-04-16T05:55:00Z">
        <w:del w:id="69" w:author="RAN2#110e" w:date="2020-06-05T10:34:00Z">
          <w:r w:rsidR="00452928" w:rsidDel="00511B1A">
            <w:rPr>
              <w:lang w:eastAsia="zh-CN"/>
            </w:rPr>
            <w:delText xml:space="preserve"> </w:delText>
          </w:r>
        </w:del>
      </w:ins>
      <w:ins w:id="70" w:author="CT_109b_1" w:date="2020-04-16T05:44:00Z">
        <w:del w:id="71" w:author="RAN2#110e" w:date="2020-06-05T10:34:00Z">
          <w:r w:rsidRPr="000246B4" w:rsidDel="00511B1A">
            <w:rPr>
              <w:lang w:eastAsia="zh-CN"/>
            </w:rPr>
            <w:delText>DAPS handover</w:delText>
          </w:r>
          <w:r w:rsidDel="00511B1A">
            <w:rPr>
              <w:lang w:eastAsia="zh-CN"/>
            </w:rPr>
            <w:delText>.</w:delText>
          </w:r>
        </w:del>
      </w:ins>
    </w:p>
    <w:p w14:paraId="7B1A73CC" w14:textId="01795362" w:rsidR="00511B1A" w:rsidRPr="000246B4" w:rsidRDefault="00511B1A" w:rsidP="00511B1A">
      <w:pPr>
        <w:pStyle w:val="Heading4"/>
        <w:rPr>
          <w:ins w:id="72" w:author="RAN2#110e" w:date="2020-06-05T10:34:00Z"/>
          <w:lang w:val="en-US" w:eastAsia="zh-CN"/>
        </w:rPr>
      </w:pPr>
      <w:ins w:id="73" w:author="RAN2#110e" w:date="2020-06-05T10:3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4" w:author="RAN2#110e" w:date="2020-06-05T10:47:00Z">
        <w:r w:rsidR="00583B07">
          <w:rPr>
            <w:lang w:val="en-US" w:eastAsia="zh-CN"/>
          </w:rPr>
          <w:t>2</w:t>
        </w:r>
      </w:ins>
      <w:ins w:id="75" w:author="RAN2#110e" w:date="2020-06-05T10:34:00Z">
        <w:r w:rsidRPr="007048EE">
          <w:rPr>
            <w:lang w:eastAsia="zh-CN"/>
          </w:rPr>
          <w:tab/>
        </w:r>
      </w:ins>
      <w:ins w:id="76" w:author="RAN2#110e" w:date="2020-06-05T10:35:00Z"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</w:ins>
      <w:ins w:id="77" w:author="RAN2#110e" w:date="2020-06-05T10:34:00Z"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1CCF088F" w14:textId="1AB97C2F" w:rsidR="00511B1A" w:rsidRDefault="00511B1A" w:rsidP="00511B1A">
      <w:pPr>
        <w:rPr>
          <w:ins w:id="78" w:author="RAN2#110e" w:date="2020-06-05T11:39:00Z"/>
          <w:lang w:eastAsia="zh-CN"/>
        </w:rPr>
      </w:pPr>
      <w:ins w:id="79" w:author="RAN2#110e" w:date="2020-06-05T10:3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whether the UE supports asynchronous DAPS handover in source PCell and intr</w:t>
        </w:r>
      </w:ins>
      <w:ins w:id="80" w:author="RAN2#110e" w:date="2020-06-05T10:36:00Z">
        <w:r>
          <w:rPr>
            <w:lang w:eastAsia="zh-CN"/>
          </w:rPr>
          <w:t>a</w:t>
        </w:r>
      </w:ins>
      <w:ins w:id="81" w:author="RAN2#110e" w:date="2020-06-05T10:34:00Z">
        <w:r>
          <w:rPr>
            <w:lang w:eastAsia="zh-CN"/>
          </w:rPr>
          <w:t>-frequency target PCell.</w:t>
        </w:r>
      </w:ins>
    </w:p>
    <w:p w14:paraId="537EC90D" w14:textId="0406CFC6" w:rsidR="005E1FB4" w:rsidRPr="000246B4" w:rsidRDefault="005E1FB4" w:rsidP="005E1FB4">
      <w:pPr>
        <w:pStyle w:val="Heading4"/>
        <w:rPr>
          <w:ins w:id="82" w:author="RAN2#110e" w:date="2020-06-05T11:39:00Z"/>
          <w:lang w:val="en-US" w:eastAsia="zh-CN"/>
        </w:rPr>
      </w:pPr>
      <w:ins w:id="83" w:author="RAN2#110e" w:date="2020-06-05T11:39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84" w:author="RAN2#110e" w:date="2020-06-05T11:40:00Z">
        <w:r>
          <w:rPr>
            <w:lang w:val="en-US" w:eastAsia="zh-CN"/>
          </w:rPr>
          <w:t>3</w:t>
        </w:r>
      </w:ins>
      <w:ins w:id="85" w:author="RAN2#110e" w:date="2020-06-05T11:39:00Z">
        <w:r w:rsidRPr="007048EE">
          <w:rPr>
            <w:lang w:eastAsia="zh-CN"/>
          </w:rPr>
          <w:tab/>
        </w:r>
      </w:ins>
      <w:proofErr w:type="spellStart"/>
      <w:ins w:id="86" w:author="RAN2#110e" w:date="2020-06-05T11:40:00Z">
        <w:r w:rsidRPr="005E1FB4">
          <w:rPr>
            <w:i/>
            <w:lang w:eastAsia="zh-CN"/>
          </w:rPr>
          <w:t>intraFreqMultiUL-TransmissionDAPS</w:t>
        </w:r>
      </w:ins>
      <w:proofErr w:type="spellEnd"/>
    </w:p>
    <w:p w14:paraId="58DDE3F3" w14:textId="5658EE49" w:rsidR="005E1FB4" w:rsidRPr="005E1FB4" w:rsidRDefault="005E1FB4" w:rsidP="005E1FB4">
      <w:pPr>
        <w:rPr>
          <w:ins w:id="87" w:author="RAN2#110e" w:date="2020-06-05T10:47:00Z"/>
          <w:lang w:eastAsia="zh-CN"/>
        </w:rPr>
      </w:pPr>
      <w:ins w:id="88" w:author="RAN2#110e" w:date="2020-06-05T11:39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89" w:author="RAN2#110e" w:date="2020-06-05T11:40:00Z">
        <w:r>
          <w:rPr>
            <w:lang w:eastAsia="zh-CN"/>
          </w:rPr>
          <w:t>that the UE supports simultaneous UL transmission in source PCell and intra-frequency target PCell.</w:t>
        </w:r>
      </w:ins>
    </w:p>
    <w:p w14:paraId="5402CDFD" w14:textId="64C95152" w:rsidR="00583B07" w:rsidRPr="000246B4" w:rsidRDefault="00583B07" w:rsidP="00583B07">
      <w:pPr>
        <w:pStyle w:val="Heading4"/>
        <w:rPr>
          <w:ins w:id="90" w:author="RAN2#110e" w:date="2020-06-05T10:47:00Z"/>
          <w:lang w:val="en-US" w:eastAsia="zh-CN"/>
        </w:rPr>
      </w:pPr>
      <w:ins w:id="91" w:author="RAN2#110e" w:date="2020-06-05T10:47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92" w:author="RAN2#110e" w:date="2020-06-05T11:40:00Z">
        <w:r w:rsidR="005E1FB4">
          <w:rPr>
            <w:lang w:val="en-US" w:eastAsia="zh-CN"/>
          </w:rPr>
          <w:t>4</w:t>
        </w:r>
      </w:ins>
      <w:ins w:id="93" w:author="RAN2#110e" w:date="2020-06-05T10:47:00Z">
        <w:r w:rsidRPr="007048EE">
          <w:rPr>
            <w:lang w:eastAsia="zh-CN"/>
          </w:rPr>
          <w:tab/>
        </w:r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AA54525" w14:textId="77777777" w:rsidR="00583B07" w:rsidRDefault="00583B07" w:rsidP="00583B07">
      <w:pPr>
        <w:rPr>
          <w:ins w:id="94" w:author="RAN2#110e" w:date="2020-06-05T10:47:00Z"/>
          <w:lang w:eastAsia="zh-CN"/>
        </w:rPr>
      </w:pPr>
      <w:ins w:id="95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PCell and inter-frequency target PCell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2BBEE75E" w14:textId="6566A7D5" w:rsidR="00511B1A" w:rsidRPr="000246B4" w:rsidRDefault="00511B1A" w:rsidP="00511B1A">
      <w:pPr>
        <w:pStyle w:val="Heading4"/>
        <w:rPr>
          <w:ins w:id="96" w:author="RAN2#110e" w:date="2020-06-05T10:37:00Z"/>
          <w:lang w:val="en-US" w:eastAsia="zh-CN"/>
        </w:rPr>
      </w:pPr>
      <w:ins w:id="97" w:author="RAN2#110e" w:date="2020-06-05T10:3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98" w:author="RAN2#110e" w:date="2020-06-05T11:41:00Z">
        <w:r w:rsidR="005E1FB4">
          <w:rPr>
            <w:lang w:val="en-US" w:eastAsia="zh-CN"/>
          </w:rPr>
          <w:t>5</w:t>
        </w:r>
      </w:ins>
      <w:ins w:id="99" w:author="RAN2#110e" w:date="2020-06-05T10:37:00Z"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55BEBAC4" w14:textId="1B7967D5" w:rsidR="00511B1A" w:rsidRDefault="00511B1A" w:rsidP="00511B1A">
      <w:pPr>
        <w:rPr>
          <w:lang w:eastAsia="zh-CN"/>
        </w:rPr>
      </w:pPr>
      <w:ins w:id="100" w:author="RAN2#110e" w:date="2020-06-05T10:3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whether the UE supports asynchronous DAPS handover in source PCell and inter-frequency target PCell.</w:t>
        </w:r>
      </w:ins>
    </w:p>
    <w:p w14:paraId="46F07DA1" w14:textId="493B4088" w:rsidR="005E1FB4" w:rsidRPr="000246B4" w:rsidRDefault="005E1FB4" w:rsidP="005E1FB4">
      <w:pPr>
        <w:pStyle w:val="Heading4"/>
        <w:rPr>
          <w:ins w:id="101" w:author="RAN2#110e" w:date="2020-06-05T11:41:00Z"/>
          <w:lang w:val="en-US" w:eastAsia="zh-CN"/>
        </w:rPr>
      </w:pPr>
      <w:ins w:id="102" w:author="RAN2#110e" w:date="2020-06-05T1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  <w:proofErr w:type="spellEnd"/>
      </w:ins>
    </w:p>
    <w:p w14:paraId="13105DEF" w14:textId="5FF27F94" w:rsidR="005E1FB4" w:rsidRPr="005E1FB4" w:rsidRDefault="005E1FB4" w:rsidP="005E1FB4">
      <w:pPr>
        <w:rPr>
          <w:ins w:id="103" w:author="RAN2#110e" w:date="2020-06-05T11:41:00Z"/>
          <w:lang w:eastAsia="zh-CN"/>
        </w:rPr>
      </w:pPr>
      <w:ins w:id="104" w:author="RAN2#110e" w:date="2020-06-05T1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that the UE supports simultaneous UL transmission in source PCell and inter-frequency target PCell.</w:t>
        </w:r>
      </w:ins>
    </w:p>
    <w:p w14:paraId="70EFA1BF" w14:textId="159E4F27" w:rsidR="00A336FD" w:rsidRPr="000246B4" w:rsidDel="0096478F" w:rsidRDefault="00A336FD" w:rsidP="00A336FD">
      <w:pPr>
        <w:pStyle w:val="Heading4"/>
        <w:rPr>
          <w:ins w:id="105" w:author="CT_109b_1" w:date="2020-04-16T05:44:00Z"/>
          <w:del w:id="106" w:author="Prasad QC" w:date="2020-06-05T00:20:00Z"/>
          <w:lang w:val="en-US" w:eastAsia="zh-CN"/>
        </w:rPr>
      </w:pPr>
      <w:commentRangeStart w:id="107"/>
      <w:commentRangeStart w:id="108"/>
      <w:ins w:id="109" w:author="CT_109b_1" w:date="2020-04-16T05:44:00Z">
        <w:del w:id="110" w:author="Prasad QC" w:date="2020-06-05T00:20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11" w:author="RAN2#110e" w:date="2020-06-05T11:41:00Z">
        <w:del w:id="112" w:author="Prasad QC" w:date="2020-06-05T00:20:00Z">
          <w:r w:rsidR="005E1FB4" w:rsidDel="0096478F">
            <w:rPr>
              <w:lang w:val="en-US" w:eastAsia="zh-CN"/>
            </w:rPr>
            <w:delText>7</w:delText>
          </w:r>
        </w:del>
      </w:ins>
      <w:ins w:id="113" w:author="CT_109b_1" w:date="2020-04-16T05:56:00Z">
        <w:del w:id="114" w:author="Prasad QC" w:date="2020-06-05T00:20:00Z">
          <w:r w:rsidR="00452928" w:rsidDel="0096478F">
            <w:rPr>
              <w:lang w:val="en-US" w:eastAsia="zh-CN"/>
            </w:rPr>
            <w:delText>5</w:delText>
          </w:r>
        </w:del>
      </w:ins>
      <w:ins w:id="115" w:author="CT_109b_1" w:date="2020-04-16T05:44:00Z">
        <w:del w:id="116" w:author="Prasad QC" w:date="2020-06-05T00:20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val="en-US" w:eastAsia="zh-CN"/>
            </w:rPr>
            <w:delText>singleUL-Transmission</w:delText>
          </w:r>
          <w:r w:rsidDel="0096478F">
            <w:rPr>
              <w:i/>
              <w:lang w:val="en-US" w:eastAsia="zh-CN"/>
            </w:rPr>
            <w:delText>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341D1459" w14:textId="213766BC" w:rsidR="00A336FD" w:rsidDel="00583B07" w:rsidRDefault="00A336FD" w:rsidP="00A336FD">
      <w:pPr>
        <w:rPr>
          <w:del w:id="117" w:author="Prasad QC" w:date="2020-05-20T00:39:00Z"/>
        </w:rPr>
      </w:pPr>
      <w:ins w:id="118" w:author="CT_109b_1" w:date="2020-04-16T05:44:00Z">
        <w:del w:id="119" w:author="Prasad QC" w:date="2020-06-05T00:20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that the UE only support single UL transmission when in DAPS handover.</w:delText>
          </w:r>
        </w:del>
      </w:ins>
      <w:ins w:id="120" w:author="RAN2#110e" w:date="2020-06-05T10:42:00Z">
        <w:del w:id="121" w:author="Prasad QC" w:date="2020-06-05T00:20:00Z">
          <w:r w:rsidR="00583B07" w:rsidDel="0096478F">
            <w:rPr>
              <w:lang w:eastAsia="zh-CN"/>
            </w:rPr>
            <w:delText xml:space="preserve"> </w:delText>
          </w:r>
          <w:r w:rsidR="00583B07" w:rsidDel="0096478F">
            <w:delText>I</w:delText>
          </w:r>
          <w:r w:rsidR="00583B07" w:rsidRPr="00242A06" w:rsidDel="0096478F">
            <w:delText xml:space="preserve">t is mandatory </w:delText>
          </w:r>
          <w:r w:rsidR="00583B07" w:rsidDel="0096478F">
            <w:delText xml:space="preserve">for </w:delText>
          </w:r>
          <w:r w:rsidR="00583B07" w:rsidRPr="00242A06" w:rsidDel="0096478F">
            <w:rPr>
              <w:i/>
              <w:iCs/>
            </w:rPr>
            <w:delText>intraFreqDAPS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7727C1" w:rsidDel="0096478F">
            <w:rPr>
              <w:iCs/>
            </w:rPr>
            <w:delText>and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242A06" w:rsidDel="0096478F">
            <w:rPr>
              <w:i/>
              <w:iCs/>
            </w:rPr>
            <w:delText>in</w:delText>
          </w:r>
          <w:r w:rsidR="00583B07" w:rsidDel="0096478F">
            <w:rPr>
              <w:i/>
              <w:iCs/>
            </w:rPr>
            <w:delText>ter</w:delText>
          </w:r>
          <w:r w:rsidR="00583B07" w:rsidRPr="00242A06" w:rsidDel="0096478F">
            <w:rPr>
              <w:i/>
              <w:iCs/>
            </w:rPr>
            <w:delText>FreqDAPS</w:delText>
          </w:r>
          <w:r w:rsidR="00583B07" w:rsidRPr="00242A06" w:rsidDel="0096478F">
            <w:delText xml:space="preserve"> capable UE.</w:delText>
          </w:r>
        </w:del>
      </w:ins>
      <w:commentRangeEnd w:id="107"/>
      <w:r w:rsidR="0096478F">
        <w:rPr>
          <w:rStyle w:val="CommentReference"/>
          <w:rFonts w:eastAsiaTheme="minorEastAsia"/>
          <w:lang w:eastAsia="en-US"/>
        </w:rPr>
        <w:commentReference w:id="107"/>
      </w:r>
      <w:commentRangeEnd w:id="108"/>
      <w:r w:rsidR="006E31F5">
        <w:rPr>
          <w:rStyle w:val="CommentReference"/>
          <w:rFonts w:eastAsiaTheme="minorEastAsia"/>
          <w:lang w:eastAsia="en-US"/>
        </w:rPr>
        <w:commentReference w:id="108"/>
      </w:r>
    </w:p>
    <w:p w14:paraId="1DBDD49C" w14:textId="6F09EBDB" w:rsidR="00583B07" w:rsidRPr="000246B4" w:rsidDel="0096478F" w:rsidRDefault="00583B07" w:rsidP="00583B07">
      <w:pPr>
        <w:pStyle w:val="Heading4"/>
        <w:rPr>
          <w:ins w:id="122" w:author="RAN2#110e" w:date="2020-06-05T10:42:00Z"/>
          <w:del w:id="123" w:author="Prasad QC" w:date="2020-06-05T00:21:00Z"/>
          <w:lang w:val="en-US" w:eastAsia="zh-CN"/>
        </w:rPr>
      </w:pPr>
      <w:commentRangeStart w:id="124"/>
      <w:commentRangeStart w:id="125"/>
      <w:ins w:id="126" w:author="RAN2#110e" w:date="2020-06-05T10:42:00Z">
        <w:del w:id="127" w:author="Prasad QC" w:date="2020-06-05T00:21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28" w:author="RAN2#110e" w:date="2020-06-05T11:41:00Z">
        <w:del w:id="129" w:author="Prasad QC" w:date="2020-06-05T00:21:00Z">
          <w:r w:rsidR="005E1FB4" w:rsidDel="0096478F">
            <w:rPr>
              <w:lang w:val="en-US" w:eastAsia="zh-CN"/>
            </w:rPr>
            <w:delText>8</w:delText>
          </w:r>
        </w:del>
      </w:ins>
      <w:ins w:id="130" w:author="RAN2#110e" w:date="2020-06-05T10:42:00Z">
        <w:del w:id="131" w:author="Prasad QC" w:date="2020-06-05T00:21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eastAsia="zh-CN"/>
            </w:rPr>
            <w:delText>sync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224720B0" w14:textId="579DB351" w:rsidR="00583B07" w:rsidDel="0096478F" w:rsidRDefault="00583B07" w:rsidP="00583B07">
      <w:pPr>
        <w:rPr>
          <w:ins w:id="132" w:author="RAN2#110e" w:date="2020-06-05T10:42:00Z"/>
          <w:del w:id="133" w:author="Prasad QC" w:date="2020-06-05T00:21:00Z"/>
          <w:lang w:eastAsia="zh-CN"/>
        </w:rPr>
      </w:pPr>
      <w:ins w:id="134" w:author="RAN2#110e" w:date="2020-06-05T10:42:00Z">
        <w:del w:id="135" w:author="Prasad QC" w:date="2020-06-05T00:21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0246B4" w:rsidDel="0096478F">
            <w:rPr>
              <w:lang w:eastAsia="zh-CN"/>
            </w:rPr>
            <w:delText>whether the UE support</w:delText>
          </w:r>
          <w:r w:rsidDel="0096478F">
            <w:rPr>
              <w:lang w:eastAsia="zh-CN"/>
            </w:rPr>
            <w:delText>s</w:delText>
          </w:r>
          <w:r w:rsidRPr="000246B4" w:rsidDel="0096478F">
            <w:rPr>
              <w:lang w:eastAsia="zh-CN"/>
            </w:rPr>
            <w:delText xml:space="preserve"> synchronous DAPS handover</w:delText>
          </w:r>
          <w:r w:rsidDel="0096478F">
            <w:rPr>
              <w:lang w:eastAsia="zh-CN"/>
            </w:rPr>
            <w:delText xml:space="preserve">. </w:delText>
          </w:r>
          <w:r w:rsidDel="0096478F">
            <w:delText>I</w:delText>
          </w:r>
          <w:r w:rsidRPr="00242A06" w:rsidDel="0096478F">
            <w:delText xml:space="preserve">t is mandatory </w:delText>
          </w:r>
          <w:r w:rsidDel="0096478F">
            <w:delText xml:space="preserve">for </w:delText>
          </w:r>
          <w:r w:rsidRPr="00242A06" w:rsidDel="0096478F">
            <w:rPr>
              <w:i/>
              <w:iCs/>
            </w:rPr>
            <w:delText>intraFreqDAPS</w:delText>
          </w:r>
          <w:r w:rsidDel="0096478F">
            <w:rPr>
              <w:i/>
              <w:iCs/>
            </w:rPr>
            <w:delText xml:space="preserve"> </w:delText>
          </w:r>
          <w:r w:rsidRPr="007727C1" w:rsidDel="0096478F">
            <w:rPr>
              <w:iCs/>
            </w:rPr>
            <w:delText>and</w:delText>
          </w:r>
          <w:r w:rsidDel="0096478F">
            <w:rPr>
              <w:i/>
              <w:iCs/>
            </w:rPr>
            <w:delText xml:space="preserve"> </w:delText>
          </w:r>
          <w:r w:rsidRPr="00242A06" w:rsidDel="0096478F">
            <w:rPr>
              <w:i/>
              <w:iCs/>
            </w:rPr>
            <w:delText>in</w:delText>
          </w:r>
          <w:r w:rsidDel="0096478F">
            <w:rPr>
              <w:i/>
              <w:iCs/>
            </w:rPr>
            <w:delText>ter</w:delText>
          </w:r>
          <w:r w:rsidRPr="00242A06" w:rsidDel="0096478F">
            <w:rPr>
              <w:i/>
              <w:iCs/>
            </w:rPr>
            <w:delText>FreqDAPS</w:delText>
          </w:r>
          <w:r w:rsidRPr="00242A06" w:rsidDel="0096478F">
            <w:delText xml:space="preserve"> capable UE.</w:delText>
          </w:r>
        </w:del>
      </w:ins>
      <w:commentRangeEnd w:id="124"/>
      <w:r w:rsidR="0096478F">
        <w:rPr>
          <w:rStyle w:val="CommentReference"/>
          <w:rFonts w:eastAsiaTheme="minorEastAsia"/>
          <w:lang w:eastAsia="en-US"/>
        </w:rPr>
        <w:commentReference w:id="124"/>
      </w:r>
      <w:commentRangeEnd w:id="125"/>
      <w:r w:rsidR="006E31F5">
        <w:rPr>
          <w:rStyle w:val="CommentReference"/>
          <w:rFonts w:eastAsiaTheme="minorEastAsia"/>
          <w:lang w:eastAsia="en-US"/>
        </w:rPr>
        <w:commentReference w:id="125"/>
      </w:r>
    </w:p>
    <w:p w14:paraId="709D08B2" w14:textId="2C4B4EAA" w:rsidR="00A72871" w:rsidRPr="000246B4" w:rsidDel="00511B1A" w:rsidRDefault="00A72871" w:rsidP="00A72871">
      <w:pPr>
        <w:pStyle w:val="Heading4"/>
        <w:rPr>
          <w:ins w:id="136" w:author="CT_109b_1" w:date="2020-04-16T10:42:00Z"/>
          <w:del w:id="137" w:author="RAN2#110e" w:date="2020-06-05T10:32:00Z"/>
          <w:lang w:val="en-US" w:eastAsia="zh-CN"/>
        </w:rPr>
      </w:pPr>
      <w:ins w:id="138" w:author="CT_109b_1" w:date="2020-04-16T10:42:00Z">
        <w:del w:id="139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6</w:delText>
          </w:r>
          <w:r w:rsidRPr="007048EE" w:rsidDel="00511B1A">
            <w:rPr>
              <w:lang w:eastAsia="zh-CN"/>
            </w:rPr>
            <w:tab/>
          </w:r>
          <w:r w:rsidDel="00511B1A">
            <w:rPr>
              <w:i/>
              <w:lang w:val="en-US" w:eastAsia="zh-CN"/>
            </w:rPr>
            <w:delText>multi</w:delText>
          </w:r>
          <w:r w:rsidRPr="000246B4" w:rsidDel="00511B1A">
            <w:rPr>
              <w:i/>
              <w:lang w:val="en-US" w:eastAsia="zh-CN"/>
            </w:rPr>
            <w:delText>UL-Transmission</w:delText>
          </w:r>
          <w:r w:rsidDel="00511B1A">
            <w:rPr>
              <w:i/>
              <w:lang w:val="en-US" w:eastAsia="zh-CN"/>
            </w:rPr>
            <w:delText>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53639AB6" w14:textId="5391E7CB" w:rsidR="00A72871" w:rsidDel="00511B1A" w:rsidRDefault="00A72871" w:rsidP="00A72871">
      <w:pPr>
        <w:rPr>
          <w:ins w:id="140" w:author="CT_109b_1" w:date="2020-04-16T10:42:00Z"/>
          <w:del w:id="141" w:author="RAN2#110e" w:date="2020-06-05T10:32:00Z"/>
          <w:lang w:eastAsia="zh-CN"/>
        </w:rPr>
      </w:pPr>
      <w:ins w:id="142" w:author="CT_109b_1" w:date="2020-04-16T10:42:00Z">
        <w:del w:id="143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 xml:space="preserve">that the UE only support </w:delText>
          </w:r>
          <w:r w:rsidDel="00511B1A">
            <w:rPr>
              <w:lang w:eastAsia="zh-CN"/>
            </w:rPr>
            <w:delText>simultaneous</w:delText>
          </w:r>
          <w:r w:rsidRPr="00AC782C" w:rsidDel="00511B1A">
            <w:rPr>
              <w:lang w:eastAsia="zh-CN"/>
            </w:rPr>
            <w:delText xml:space="preserve"> UL transmission </w:delText>
          </w:r>
          <w:r w:rsidDel="00511B1A">
            <w:rPr>
              <w:lang w:val="en-US"/>
            </w:rPr>
            <w:delText xml:space="preserve">in source PCell and target PCell </w:delText>
          </w:r>
          <w:r w:rsidRPr="00AC782C" w:rsidDel="00511B1A">
            <w:rPr>
              <w:lang w:eastAsia="zh-CN"/>
            </w:rPr>
            <w:delText>when in DAPS handover.</w:delText>
          </w:r>
        </w:del>
      </w:ins>
    </w:p>
    <w:p w14:paraId="4105B623" w14:textId="18DF23FA" w:rsidR="00A336FD" w:rsidRPr="000246B4" w:rsidDel="0096478F" w:rsidRDefault="00A336FD" w:rsidP="00A336FD">
      <w:pPr>
        <w:pStyle w:val="Heading4"/>
        <w:rPr>
          <w:ins w:id="144" w:author="CT_109b_1" w:date="2020-04-16T05:44:00Z"/>
          <w:del w:id="145" w:author="Prasad QC" w:date="2020-06-05T00:22:00Z"/>
          <w:lang w:val="en-US" w:eastAsia="zh-CN"/>
        </w:rPr>
      </w:pPr>
      <w:ins w:id="146" w:author="CT_109b_1" w:date="2020-04-16T05:44:00Z">
        <w:del w:id="147" w:author="Prasad QC" w:date="2020-06-05T00:22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48" w:author="CT_109b_1" w:date="2020-04-16T10:42:00Z">
        <w:del w:id="149" w:author="Prasad QC" w:date="2020-06-05T00:22:00Z">
          <w:r w:rsidR="00A72871" w:rsidDel="0096478F">
            <w:rPr>
              <w:lang w:val="en-US" w:eastAsia="zh-CN"/>
            </w:rPr>
            <w:delText>7</w:delText>
          </w:r>
        </w:del>
      </w:ins>
      <w:ins w:id="150" w:author="CT_109b_1" w:date="2020-04-16T05:44:00Z">
        <w:del w:id="151" w:author="Prasad QC" w:date="2020-06-05T00:22:00Z">
          <w:r w:rsidRPr="007048EE" w:rsidDel="0096478F">
            <w:rPr>
              <w:lang w:eastAsia="zh-CN"/>
            </w:rPr>
            <w:tab/>
          </w:r>
          <w:r w:rsidRPr="006B0287" w:rsidDel="0096478F">
            <w:rPr>
              <w:i/>
              <w:lang w:val="en-US" w:eastAsia="zh-CN"/>
            </w:rPr>
            <w:delText>uplinkPowerSharing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13292C97" w14:textId="74645249" w:rsidR="00A336FD" w:rsidDel="0096478F" w:rsidRDefault="00A336FD" w:rsidP="00A336FD">
      <w:pPr>
        <w:rPr>
          <w:del w:id="152" w:author="Prasad QC" w:date="2020-06-05T00:22:00Z"/>
          <w:lang w:eastAsia="zh-CN"/>
        </w:rPr>
      </w:pPr>
      <w:ins w:id="153" w:author="CT_109b_1" w:date="2020-04-16T05:44:00Z">
        <w:del w:id="154" w:author="Prasad QC" w:date="2020-06-05T00:22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whether the UE supports UL power sharing during DAPS handover.</w:delText>
          </w:r>
        </w:del>
      </w:ins>
    </w:p>
    <w:p w14:paraId="6AFC4D81" w14:textId="3FCC7B05" w:rsidR="00583B07" w:rsidRPr="00583B07" w:rsidRDefault="00583B07" w:rsidP="00583B07">
      <w:pPr>
        <w:pStyle w:val="Heading4"/>
        <w:rPr>
          <w:ins w:id="155" w:author="RAN2#110e" w:date="2020-06-05T10:47:00Z"/>
          <w:i/>
          <w:lang w:eastAsia="zh-CN"/>
        </w:rPr>
      </w:pPr>
      <w:ins w:id="156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57" w:author="RAN2#110e" w:date="2020-06-05T11:41:00Z">
        <w:r w:rsidR="005E1FB4">
          <w:rPr>
            <w:lang w:val="en-US" w:eastAsia="zh-CN"/>
          </w:rPr>
          <w:t>9</w:t>
        </w:r>
      </w:ins>
      <w:ins w:id="158" w:author="RAN2#110e" w:date="2020-06-05T10:47:00Z">
        <w:r w:rsidRPr="007048EE">
          <w:rPr>
            <w:lang w:eastAsia="zh-CN"/>
          </w:rPr>
          <w:tab/>
        </w:r>
        <w:commentRangeStart w:id="159"/>
        <w:commentRangeStart w:id="160"/>
        <w:proofErr w:type="spellStart"/>
        <w:r w:rsidRPr="00583B07">
          <w:rPr>
            <w:i/>
            <w:lang w:eastAsia="zh-CN"/>
          </w:rPr>
          <w:t>intraFreq</w:t>
        </w:r>
      </w:ins>
      <w:ins w:id="161" w:author="Prasad QC" w:date="2020-06-05T00:23:00Z">
        <w:r w:rsidR="0096478F">
          <w:rPr>
            <w:i/>
            <w:lang w:val="en-US" w:eastAsia="zh-CN"/>
          </w:rPr>
          <w:t>Multi</w:t>
        </w:r>
      </w:ins>
      <w:proofErr w:type="spellEnd"/>
      <w:ins w:id="162" w:author="RAN2#110e" w:date="2020-06-05T10:47:00Z">
        <w:del w:id="163" w:author="Prasad QC" w:date="2020-06-05T00:23:00Z">
          <w:r w:rsidRPr="00583B07" w:rsidDel="0096478F">
            <w:rPr>
              <w:i/>
              <w:lang w:eastAsia="zh-CN"/>
            </w:rPr>
            <w:delText>Two</w:delText>
          </w:r>
        </w:del>
        <w:r w:rsidRPr="00583B07">
          <w:rPr>
            <w:i/>
            <w:lang w:eastAsia="zh-CN"/>
          </w:rPr>
          <w:t>TAG</w:t>
        </w:r>
        <w:del w:id="164" w:author="Prasad QC" w:date="2020-06-05T00:30:00Z">
          <w:r w:rsidRPr="00583B07" w:rsidDel="006A1BE0">
            <w:rPr>
              <w:i/>
              <w:lang w:eastAsia="zh-CN"/>
            </w:rPr>
            <w:delText>s</w:delText>
          </w:r>
        </w:del>
        <w:r w:rsidRPr="00583B07">
          <w:rPr>
            <w:i/>
            <w:lang w:eastAsia="zh-CN"/>
          </w:rPr>
          <w:t>-DAPS-r16</w:t>
        </w:r>
      </w:ins>
      <w:commentRangeEnd w:id="159"/>
      <w:r w:rsidR="0096478F">
        <w:rPr>
          <w:rStyle w:val="CommentReference"/>
          <w:rFonts w:ascii="Times New Roman" w:eastAsiaTheme="minorEastAsia" w:hAnsi="Times New Roman"/>
          <w:lang w:val="en-GB" w:eastAsia="en-US"/>
        </w:rPr>
        <w:commentReference w:id="159"/>
      </w:r>
      <w:commentRangeEnd w:id="160"/>
      <w:r w:rsidR="006E31F5">
        <w:rPr>
          <w:rStyle w:val="CommentReference"/>
          <w:rFonts w:ascii="Times New Roman" w:eastAsiaTheme="minorEastAsia" w:hAnsi="Times New Roman"/>
          <w:lang w:val="en-GB" w:eastAsia="en-US"/>
        </w:rPr>
        <w:commentReference w:id="160"/>
      </w:r>
    </w:p>
    <w:p w14:paraId="6C362B72" w14:textId="77777777" w:rsidR="00583B07" w:rsidRDefault="00583B07" w:rsidP="00583B07">
      <w:pPr>
        <w:rPr>
          <w:ins w:id="166" w:author="RAN2#110e" w:date="2020-06-05T10:47:00Z"/>
          <w:lang w:eastAsia="zh-CN"/>
        </w:rPr>
      </w:pPr>
      <w:ins w:id="167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PCell and intra-frequency target PCell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capable UE.</w:t>
        </w:r>
      </w:ins>
    </w:p>
    <w:p w14:paraId="129DE461" w14:textId="7C1FADB2" w:rsidR="00583B07" w:rsidRPr="00583B07" w:rsidRDefault="00583B07" w:rsidP="00583B07">
      <w:pPr>
        <w:pStyle w:val="Heading4"/>
        <w:rPr>
          <w:ins w:id="168" w:author="RAN2#110e" w:date="2020-06-05T10:45:00Z"/>
          <w:i/>
          <w:lang w:eastAsia="zh-CN"/>
        </w:rPr>
      </w:pPr>
      <w:ins w:id="169" w:author="RAN2#110e" w:date="2020-06-05T10:45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70" w:author="RAN2#110e" w:date="2020-06-05T11:41:00Z">
        <w:r w:rsidR="005E1FB4">
          <w:rPr>
            <w:lang w:val="en-US" w:eastAsia="zh-CN"/>
          </w:rPr>
          <w:t>10</w:t>
        </w:r>
      </w:ins>
      <w:ins w:id="171" w:author="RAN2#110e" w:date="2020-06-05T10:45:00Z">
        <w:r w:rsidRPr="007048EE">
          <w:rPr>
            <w:lang w:eastAsia="zh-CN"/>
          </w:rPr>
          <w:tab/>
        </w:r>
        <w:r w:rsidRPr="00583B07">
          <w:rPr>
            <w:i/>
            <w:lang w:eastAsia="zh-CN"/>
          </w:rPr>
          <w:t>ul-TransCancellationDAPS</w:t>
        </w:r>
      </w:ins>
      <w:ins w:id="172" w:author="RAN2#110e" w:date="2020-06-05T10:49:00Z">
        <w:r w:rsidR="003517AC">
          <w:rPr>
            <w:i/>
            <w:lang w:eastAsia="zh-CN"/>
          </w:rPr>
          <w:t>-r16</w:t>
        </w:r>
      </w:ins>
    </w:p>
    <w:p w14:paraId="6FECE1CC" w14:textId="5B782A77" w:rsidR="00583B07" w:rsidRDefault="00583B07" w:rsidP="00583B07">
      <w:pPr>
        <w:rPr>
          <w:ins w:id="173" w:author="RAN2#110e" w:date="2020-06-05T10:43:00Z"/>
          <w:lang w:eastAsia="zh-CN"/>
        </w:rPr>
      </w:pPr>
      <w:ins w:id="174" w:author="RAN2#110e" w:date="2020-06-05T10:46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</w:t>
        </w:r>
      </w:ins>
      <w:ins w:id="175" w:author="RAN2#110e" w:date="2020-06-05T10:45:00Z">
        <w:r>
          <w:rPr>
            <w:lang w:eastAsia="zh-CN"/>
          </w:rPr>
          <w:t xml:space="preserve">support of cancelling UL transmission to the source PCell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interFreqDAPS</w:t>
        </w:r>
        <w:proofErr w:type="spellEnd"/>
        <w:r>
          <w:rPr>
            <w:lang w:eastAsia="zh-CN"/>
          </w:rPr>
          <w:t xml:space="preserve"> capable UE.</w:t>
        </w:r>
      </w:ins>
    </w:p>
    <w:p w14:paraId="09D17140" w14:textId="01BA04E9" w:rsidR="00452928" w:rsidRPr="005E1FB4" w:rsidRDefault="005E1FB4" w:rsidP="00452928">
      <w:pPr>
        <w:rPr>
          <w:i/>
          <w:iCs/>
          <w:lang w:eastAsia="zh-CN"/>
        </w:rPr>
      </w:pPr>
      <w:ins w:id="176" w:author="RAN2#110e" w:date="2020-06-05T11:43:00Z">
        <w:r w:rsidRPr="005E1FB4">
          <w:rPr>
            <w:i/>
            <w:iCs/>
            <w:lang w:eastAsia="zh-CN"/>
          </w:rPr>
          <w:t>Editor's note: ul-</w:t>
        </w:r>
        <w:proofErr w:type="spellStart"/>
        <w:r w:rsidRPr="005E1FB4">
          <w:rPr>
            <w:i/>
            <w:iCs/>
            <w:lang w:eastAsia="zh-CN"/>
          </w:rPr>
          <w:t>TransCancellationDAPS</w:t>
        </w:r>
        <w:proofErr w:type="spellEnd"/>
        <w:r w:rsidRPr="005E1FB4">
          <w:rPr>
            <w:i/>
            <w:iCs/>
            <w:lang w:eastAsia="zh-CN"/>
          </w:rPr>
          <w:t xml:space="preserve"> is FFS and may need update on RAN1 conclusion</w:t>
        </w:r>
      </w:ins>
      <w:r w:rsidRPr="005E1FB4">
        <w:rPr>
          <w:i/>
          <w:iCs/>
          <w:lang w:eastAsia="zh-CN"/>
        </w:rPr>
        <w:t>.</w:t>
      </w:r>
    </w:p>
    <w:p w14:paraId="42F26B6F" w14:textId="77777777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Heading3"/>
      </w:pPr>
      <w:bookmarkStart w:id="177" w:name="_Toc37236987"/>
      <w:r w:rsidRPr="000A51F6">
        <w:t>4.3.30</w:t>
      </w:r>
      <w:r w:rsidRPr="000A51F6">
        <w:tab/>
        <w:t>Mobility enhancement parameters</w:t>
      </w:r>
      <w:bookmarkEnd w:id="177"/>
    </w:p>
    <w:p w14:paraId="293CC4E0" w14:textId="77777777" w:rsidR="003112EE" w:rsidRPr="000A51F6" w:rsidRDefault="003112EE" w:rsidP="003112EE">
      <w:pPr>
        <w:pStyle w:val="Heading4"/>
        <w:rPr>
          <w:i/>
          <w:iCs/>
        </w:rPr>
      </w:pPr>
      <w:bookmarkStart w:id="178" w:name="_Toc29241579"/>
      <w:bookmarkStart w:id="179" w:name="_Toc37153048"/>
      <w:bookmarkStart w:id="180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178"/>
      <w:bookmarkEnd w:id="179"/>
      <w:bookmarkEnd w:id="180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Heading4"/>
        <w:rPr>
          <w:i/>
          <w:iCs/>
          <w:lang w:eastAsia="zh-CN"/>
        </w:rPr>
      </w:pPr>
      <w:bookmarkStart w:id="181" w:name="_Toc29241580"/>
      <w:bookmarkStart w:id="182" w:name="_Toc37153049"/>
      <w:bookmarkStart w:id="183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181"/>
      <w:bookmarkEnd w:id="182"/>
      <w:bookmarkEnd w:id="183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Heading4"/>
        <w:rPr>
          <w:ins w:id="184" w:author="CT_109b_1" w:date="2020-04-16T05:45:00Z"/>
          <w:lang w:val="en-US"/>
        </w:rPr>
      </w:pPr>
      <w:ins w:id="185" w:author="CT_109b_1" w:date="2020-04-16T05:45:00Z">
        <w:r w:rsidRPr="007048EE">
          <w:lastRenderedPageBreak/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186" w:author="CT_109b_1" w:date="2020-04-16T05:45:00Z"/>
          <w:lang w:eastAsia="x-none"/>
        </w:rPr>
      </w:pPr>
      <w:ins w:id="187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Heading4"/>
        <w:rPr>
          <w:ins w:id="188" w:author="CT_109b_1" w:date="2020-04-16T05:45:00Z"/>
          <w:lang w:val="en-US"/>
        </w:rPr>
      </w:pPr>
      <w:ins w:id="189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90" w:author="CT_109b_1" w:date="2020-04-16T05:45:00Z"/>
          <w:lang w:eastAsia="x-none"/>
        </w:rPr>
      </w:pPr>
      <w:ins w:id="191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Heading4"/>
        <w:rPr>
          <w:ins w:id="192" w:author="CT_109b_1" w:date="2020-04-16T05:45:00Z"/>
          <w:lang w:val="en-US"/>
        </w:rPr>
      </w:pPr>
      <w:ins w:id="193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94" w:author="CT_110_2" w:date="2020-05-20T03:33:00Z">
        <w:r w:rsidR="00B93594">
          <w:rPr>
            <w:i/>
          </w:rPr>
          <w:t>-</w:t>
        </w:r>
      </w:ins>
      <w:ins w:id="195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96" w:author="CT_109b_1" w:date="2020-04-16T05:45:00Z"/>
          <w:lang w:eastAsia="x-none"/>
        </w:rPr>
      </w:pPr>
      <w:ins w:id="197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9" w:author="Prasad QC" w:date="2020-06-05T00:02:00Z" w:initials="PK">
    <w:p w14:paraId="02947EB4" w14:textId="77777777" w:rsidR="0096478F" w:rsidRDefault="0096478F" w:rsidP="0096478F">
      <w:pPr>
        <w:pStyle w:val="CommentText"/>
      </w:pPr>
      <w:r>
        <w:rPr>
          <w:rStyle w:val="CommentReference"/>
        </w:rPr>
        <w:annotationRef/>
      </w:r>
      <w:r>
        <w:t>UL power sharing capability is essential.</w:t>
      </w:r>
    </w:p>
    <w:p w14:paraId="15CD7A23" w14:textId="77777777" w:rsidR="0096478F" w:rsidRDefault="0096478F" w:rsidP="0096478F">
      <w:pPr>
        <w:pStyle w:val="CommentText"/>
      </w:pPr>
      <w:r>
        <w:t xml:space="preserve">In 36.213, to </w:t>
      </w:r>
      <w:proofErr w:type="spellStart"/>
      <w:r>
        <w:t>aling</w:t>
      </w:r>
      <w:proofErr w:type="spellEnd"/>
      <w:r>
        <w:t xml:space="preserve"> with NR, we will submit CR in RAN1 (there is no need of R1 WI to make corrections/</w:t>
      </w:r>
      <w:proofErr w:type="spellStart"/>
      <w:r>
        <w:t>aligments</w:t>
      </w:r>
      <w:proofErr w:type="spellEnd"/>
      <w:r>
        <w:t>). From ASN.1 UE capabilities, it must be specified.</w:t>
      </w:r>
    </w:p>
  </w:comment>
  <w:comment w:id="30" w:author="Ericsson" w:date="2020-06-05T15:18:00Z" w:initials="E">
    <w:p w14:paraId="0CB10226" w14:textId="77777777" w:rsidR="006E31F5" w:rsidRDefault="006E31F5">
      <w:pPr>
        <w:pStyle w:val="CommentText"/>
      </w:pPr>
      <w:r>
        <w:rPr>
          <w:rStyle w:val="CommentReference"/>
        </w:rPr>
        <w:annotationRef/>
      </w:r>
      <w:r>
        <w:t>Technically we agree with Prasad that without UL power sharing, DAPS may not work very well.</w:t>
      </w:r>
    </w:p>
    <w:p w14:paraId="4E50094E" w14:textId="77777777" w:rsidR="006E31F5" w:rsidRDefault="006E31F5">
      <w:pPr>
        <w:pStyle w:val="CommentText"/>
      </w:pPr>
    </w:p>
    <w:p w14:paraId="08A9C5E2" w14:textId="77777777" w:rsidR="006E31F5" w:rsidRDefault="006E31F5">
      <w:pPr>
        <w:pStyle w:val="CommentText"/>
      </w:pPr>
      <w:r>
        <w:t>But procedural-wise we cannot add ASN.1 for a feature which does not exist.</w:t>
      </w:r>
    </w:p>
    <w:p w14:paraId="3EBA4DD2" w14:textId="77777777" w:rsidR="006E31F5" w:rsidRDefault="006E31F5">
      <w:pPr>
        <w:pStyle w:val="CommentText"/>
      </w:pPr>
      <w:r>
        <w:br/>
        <w:t>So first we should ensure that RAN1-parts of power sharing will be/is specified, and only then we can add ASN.1.</w:t>
      </w:r>
    </w:p>
    <w:p w14:paraId="4E9C09F5" w14:textId="77777777" w:rsidR="006E31F5" w:rsidRDefault="006E31F5">
      <w:pPr>
        <w:pStyle w:val="CommentText"/>
      </w:pPr>
    </w:p>
    <w:p w14:paraId="6C8CBEAD" w14:textId="196D85D2" w:rsidR="006E31F5" w:rsidRDefault="006E31F5">
      <w:pPr>
        <w:pStyle w:val="CommentText"/>
      </w:pPr>
      <w:r>
        <w:t>I don’t think plenary can approve a CR with ASN.1 for a feature which has impact om other WGs, without ensuring that that other WG's specs are aligned.</w:t>
      </w:r>
    </w:p>
  </w:comment>
  <w:comment w:id="48" w:author="Prasad QC" w:date="2020-06-05T00:18:00Z" w:initials="PK">
    <w:p w14:paraId="22F0524A" w14:textId="7334B692" w:rsidR="0096478F" w:rsidRDefault="0096478F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107" w:author="Prasad QC" w:date="2020-06-05T00:21:00Z" w:initials="PK">
    <w:p w14:paraId="1AAE7028" w14:textId="03BB8EF6" w:rsidR="0096478F" w:rsidRDefault="0096478F">
      <w:pPr>
        <w:pStyle w:val="CommentText"/>
      </w:pPr>
      <w:r>
        <w:rPr>
          <w:rStyle w:val="CommentReference"/>
        </w:rPr>
        <w:annotationRef/>
      </w:r>
      <w:r>
        <w:t xml:space="preserve">This is not needed. </w:t>
      </w:r>
      <w:proofErr w:type="spellStart"/>
      <w:r>
        <w:t>Absensence</w:t>
      </w:r>
      <w:proofErr w:type="spellEnd"/>
      <w:r>
        <w:t xml:space="preserve"> of </w:t>
      </w:r>
      <w:proofErr w:type="spellStart"/>
      <w:r>
        <w:t>multiUL-TransmissionDAPS</w:t>
      </w:r>
      <w:proofErr w:type="spellEnd"/>
      <w:r>
        <w:t xml:space="preserve"> means UE by default supports single UL </w:t>
      </w:r>
      <w:proofErr w:type="gramStart"/>
      <w:r>
        <w:t>Tx .</w:t>
      </w:r>
      <w:proofErr w:type="gramEnd"/>
    </w:p>
  </w:comment>
  <w:comment w:id="108" w:author="Ericsson" w:date="2020-06-05T15:21:00Z" w:initials="E">
    <w:p w14:paraId="19B38C0E" w14:textId="54150BEF" w:rsidR="006E31F5" w:rsidRDefault="006E31F5">
      <w:pPr>
        <w:pStyle w:val="CommentText"/>
      </w:pPr>
      <w:r>
        <w:rPr>
          <w:rStyle w:val="CommentReference"/>
        </w:rPr>
        <w:annotationRef/>
      </w:r>
      <w:r>
        <w:t>Agree with Prasad.</w:t>
      </w:r>
    </w:p>
  </w:comment>
  <w:comment w:id="124" w:author="Prasad QC" w:date="2020-06-05T00:21:00Z" w:initials="PK">
    <w:p w14:paraId="57F5004B" w14:textId="77832E0E" w:rsidR="0096478F" w:rsidRDefault="0096478F">
      <w:pPr>
        <w:pStyle w:val="CommentText"/>
      </w:pPr>
      <w:r>
        <w:rPr>
          <w:rStyle w:val="CommentReference"/>
        </w:rPr>
        <w:annotationRef/>
      </w:r>
      <w:r>
        <w:t xml:space="preserve">Sync DAPS is default and no capability needed. Only </w:t>
      </w:r>
      <w:proofErr w:type="spellStart"/>
      <w:r>
        <w:t>AsyncDAPS</w:t>
      </w:r>
      <w:proofErr w:type="spellEnd"/>
      <w:r>
        <w:t xml:space="preserve"> needs capability indication.</w:t>
      </w:r>
    </w:p>
  </w:comment>
  <w:comment w:id="125" w:author="Ericsson" w:date="2020-06-05T15:21:00Z" w:initials="E">
    <w:p w14:paraId="4677A8B0" w14:textId="1680A2DD" w:rsidR="006E31F5" w:rsidRDefault="006E31F5">
      <w:pPr>
        <w:pStyle w:val="CommentText"/>
      </w:pPr>
      <w:r>
        <w:rPr>
          <w:rStyle w:val="CommentReference"/>
        </w:rPr>
        <w:annotationRef/>
      </w:r>
      <w:r>
        <w:t>Agree with Prasad</w:t>
      </w:r>
    </w:p>
  </w:comment>
  <w:comment w:id="159" w:author="Prasad QC" w:date="2020-06-05T00:23:00Z" w:initials="PK">
    <w:p w14:paraId="22984EBA" w14:textId="35D6AE7E" w:rsidR="0096478F" w:rsidRDefault="0096478F">
      <w:pPr>
        <w:pStyle w:val="CommentText"/>
      </w:pPr>
      <w:r>
        <w:rPr>
          <w:rStyle w:val="CommentReference"/>
        </w:rPr>
        <w:annotationRef/>
      </w:r>
      <w:r>
        <w:t>Suggest generic Multi instead of Two</w:t>
      </w:r>
    </w:p>
  </w:comment>
  <w:comment w:id="160" w:author="Ericsson" w:date="2020-06-05T15:21:00Z" w:initials="E">
    <w:p w14:paraId="0E20B1E5" w14:textId="77777777" w:rsidR="006E31F5" w:rsidRDefault="006E31F5">
      <w:pPr>
        <w:pStyle w:val="CommentText"/>
        <w:rPr>
          <w:rStyle w:val="CommentReference"/>
        </w:rPr>
      </w:pPr>
      <w:r>
        <w:rPr>
          <w:rStyle w:val="CommentReference"/>
        </w:rPr>
        <w:t>We prefer to keep "Two" since (at least in Rel-16) we only support 2.</w:t>
      </w:r>
    </w:p>
    <w:p w14:paraId="3E956585" w14:textId="77777777" w:rsidR="006E31F5" w:rsidRDefault="006E31F5">
      <w:pPr>
        <w:pStyle w:val="CommentText"/>
        <w:rPr>
          <w:rStyle w:val="CommentReference"/>
        </w:rPr>
      </w:pPr>
    </w:p>
    <w:p w14:paraId="08E77B1A" w14:textId="77777777" w:rsidR="006E31F5" w:rsidRDefault="006E31F5">
      <w:pPr>
        <w:pStyle w:val="CommentText"/>
        <w:rPr>
          <w:rStyle w:val="CommentReference"/>
        </w:rPr>
      </w:pPr>
      <w:r>
        <w:rPr>
          <w:rStyle w:val="CommentReference"/>
        </w:rPr>
        <w:t>If we use "multiple" now, we would run in to problems if we in a later release add support of more than two.</w:t>
      </w:r>
    </w:p>
    <w:p w14:paraId="1019719E" w14:textId="77777777" w:rsidR="006E31F5" w:rsidRDefault="006E31F5">
      <w:pPr>
        <w:pStyle w:val="CommentText"/>
        <w:rPr>
          <w:rStyle w:val="CommentReference"/>
        </w:rPr>
      </w:pPr>
    </w:p>
    <w:p w14:paraId="5FF4BAAC" w14:textId="3641F083" w:rsidR="006E31F5" w:rsidRDefault="006E31F5">
      <w:pPr>
        <w:pStyle w:val="CommentText"/>
      </w:pPr>
      <w:r>
        <w:rPr>
          <w:rStyle w:val="CommentReference"/>
        </w:rPr>
        <w:t>Hence it seems more appropriate to use "Two".</w:t>
      </w:r>
      <w:bookmarkStart w:id="165" w:name="_GoBack"/>
      <w:bookmarkEnd w:id="165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CD7A23" w15:done="0"/>
  <w15:commentEx w15:paraId="6C8CBEAD" w15:paraIdParent="15CD7A23" w15:done="0"/>
  <w15:commentEx w15:paraId="22F0524A" w15:done="0"/>
  <w15:commentEx w15:paraId="1AAE7028" w15:done="0"/>
  <w15:commentEx w15:paraId="19B38C0E" w15:paraIdParent="1AAE7028" w15:done="0"/>
  <w15:commentEx w15:paraId="57F5004B" w15:done="0"/>
  <w15:commentEx w15:paraId="4677A8B0" w15:paraIdParent="57F5004B" w15:done="0"/>
  <w15:commentEx w15:paraId="22984EBA" w15:done="0"/>
  <w15:commentEx w15:paraId="5FF4BAAC" w15:paraIdParent="22984EB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CD7A23" w16cid:durableId="22840A04"/>
  <w16cid:commentId w16cid:paraId="6C8CBEAD" w16cid:durableId="2284E0BD"/>
  <w16cid:commentId w16cid:paraId="22F0524A" w16cid:durableId="22840DE8"/>
  <w16cid:commentId w16cid:paraId="1AAE7028" w16cid:durableId="22840E9F"/>
  <w16cid:commentId w16cid:paraId="19B38C0E" w16cid:durableId="2284E15E"/>
  <w16cid:commentId w16cid:paraId="57F5004B" w16cid:durableId="22840E83"/>
  <w16cid:commentId w16cid:paraId="4677A8B0" w16cid:durableId="2284E168"/>
  <w16cid:commentId w16cid:paraId="22984EBA" w16cid:durableId="22840F03"/>
  <w16cid:commentId w16cid:paraId="5FF4BAAC" w16cid:durableId="2284E1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93A90" w14:textId="77777777" w:rsidR="000C1718" w:rsidRDefault="000C1718">
      <w:pPr>
        <w:spacing w:after="0"/>
      </w:pPr>
      <w:r>
        <w:separator/>
      </w:r>
    </w:p>
  </w:endnote>
  <w:endnote w:type="continuationSeparator" w:id="0">
    <w:p w14:paraId="103866FF" w14:textId="77777777" w:rsidR="000C1718" w:rsidRDefault="000C1718">
      <w:pPr>
        <w:spacing w:after="0"/>
      </w:pPr>
      <w:r>
        <w:continuationSeparator/>
      </w:r>
    </w:p>
  </w:endnote>
  <w:endnote w:type="continuationNotice" w:id="1">
    <w:p w14:paraId="087A18D4" w14:textId="77777777" w:rsidR="000C1718" w:rsidRDefault="000C17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586A96" w:rsidRDefault="00586A9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8AEEE" w14:textId="77777777" w:rsidR="000C1718" w:rsidRDefault="000C1718">
      <w:pPr>
        <w:spacing w:after="0"/>
      </w:pPr>
      <w:r>
        <w:separator/>
      </w:r>
    </w:p>
  </w:footnote>
  <w:footnote w:type="continuationSeparator" w:id="0">
    <w:p w14:paraId="2175FB0A" w14:textId="77777777" w:rsidR="000C1718" w:rsidRDefault="000C1718">
      <w:pPr>
        <w:spacing w:after="0"/>
      </w:pPr>
      <w:r>
        <w:continuationSeparator/>
      </w:r>
    </w:p>
  </w:footnote>
  <w:footnote w:type="continuationNotice" w:id="1">
    <w:p w14:paraId="33B926F0" w14:textId="77777777" w:rsidR="000C1718" w:rsidRDefault="000C171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10e">
    <w15:presenceInfo w15:providerId="None" w15:userId="RAN2#110e"/>
  </w15:person>
  <w15:person w15:author="CT_110_2">
    <w15:presenceInfo w15:providerId="None" w15:userId="CT_110_2"/>
  </w15:person>
  <w15:person w15:author="Prasad QC">
    <w15:presenceInfo w15:providerId="None" w15:userId="Prasad QC"/>
  </w15:person>
  <w15:person w15:author="Ericsson">
    <w15:presenceInfo w15:providerId="None" w15:userId="Ericsson"/>
  </w15:person>
  <w15:person w15:author="CT_109b_1">
    <w15:presenceInfo w15:providerId="None" w15:userId="CT_109b_1"/>
  </w15:person>
  <w15:person w15:author="CT_110_3">
    <w15:presenceInfo w15:providerId="None" w15:userId="CT_110_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18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AD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BE0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1F5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78F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0B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8D6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7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  <w:lsdException w:name="Smart Link Error" w:locked="0" w:semiHidden="1" w:uiPriority="99" w:unhideWhenUsed="1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aliases w:val="h5 Char,Heading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aliases w:val="header odd,header,header odd1,header odd2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aliases w:val="header odd Char,header Char,header odd1 Char,header odd2 Char"/>
    <w:link w:val="Header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qFormat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CommentReference">
    <w:name w:val="annotation reference"/>
    <w:qFormat/>
    <w:rsid w:val="008B4612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Hyperlink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Normal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Normal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IndexHeading">
    <w:name w:val="index heading"/>
    <w:basedOn w:val="Normal"/>
    <w:next w:val="Normal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Normal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Normal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Normal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Normal"/>
    <w:next w:val="Normal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Normal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Normal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Normal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Caption">
    <w:name w:val="caption"/>
    <w:basedOn w:val="Normal"/>
    <w:next w:val="Normal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FollowedHyperlink">
    <w:name w:val="FollowedHyperlink"/>
    <w:rsid w:val="00586A96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PlainTextChar">
    <w:name w:val="Plain Text Char"/>
    <w:basedOn w:val="DefaultParagraphFont"/>
    <w:link w:val="PlainText"/>
    <w:rsid w:val="00586A96"/>
    <w:rPr>
      <w:rFonts w:ascii="Courier New" w:eastAsia="Times New Roman" w:hAnsi="Courier New"/>
      <w:lang w:val="nb-NO" w:eastAsia="en-US"/>
    </w:rPr>
  </w:style>
  <w:style w:type="paragraph" w:styleId="BodyText">
    <w:name w:val="Body Text"/>
    <w:basedOn w:val="Normal"/>
    <w:link w:val="BodyTextChar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586A96"/>
    <w:rPr>
      <w:rFonts w:eastAsia="Times New Roman"/>
      <w:lang w:val="en-GB" w:eastAsia="en-US"/>
    </w:rPr>
  </w:style>
  <w:style w:type="character" w:styleId="PageNumber">
    <w:name w:val="page number"/>
    <w:basedOn w:val="DefaultParagraphFont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table" w:styleId="TableGrid">
    <w:name w:val="Table Grid"/>
    <w:basedOn w:val="TableNormal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CommentText"/>
    <w:next w:val="CommentText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BodyTextIndent">
    <w:name w:val="Body Text Indent"/>
    <w:basedOn w:val="Normal"/>
    <w:link w:val="BodyTextIndentChar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basedOn w:val="DefaultParagraphFont"/>
    <w:link w:val="BodyTextIndent"/>
    <w:rsid w:val="00586A96"/>
    <w:rPr>
      <w:rFonts w:eastAsia="MS Mincho"/>
      <w:sz w:val="22"/>
      <w:lang w:val="x-none" w:eastAsia="zh-CN"/>
    </w:rPr>
  </w:style>
  <w:style w:type="paragraph" w:styleId="BodyText2">
    <w:name w:val="Body Text 2"/>
    <w:basedOn w:val="Normal"/>
    <w:link w:val="BodyText2Char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basedOn w:val="DefaultParagraphFont"/>
    <w:link w:val="BodyText2"/>
    <w:rsid w:val="00586A96"/>
    <w:rPr>
      <w:rFonts w:eastAsia="MS Mincho"/>
      <w:sz w:val="24"/>
      <w:lang w:val="x-none" w:eastAsia="en-GB"/>
    </w:rPr>
  </w:style>
  <w:style w:type="character" w:styleId="Strong">
    <w:name w:val="Strong"/>
    <w:uiPriority w:val="22"/>
    <w:qFormat/>
    <w:rsid w:val="00586A96"/>
    <w:rPr>
      <w:b/>
      <w:bCs/>
    </w:rPr>
  </w:style>
  <w:style w:type="character" w:customStyle="1" w:styleId="ListParagraphChar">
    <w:name w:val="List Paragraph Char"/>
    <w:link w:val="ListParagraph"/>
    <w:uiPriority w:val="34"/>
    <w:locked/>
    <w:rsid w:val="00586A96"/>
    <w:rPr>
      <w:rFonts w:eastAsia="Times New Roman"/>
      <w:lang w:val="en-GB" w:eastAsia="en-US"/>
    </w:rPr>
  </w:style>
  <w:style w:type="character" w:styleId="HTMLCode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">
    <w:name w:val="リストなし1"/>
    <w:next w:val="NoList"/>
    <w:uiPriority w:val="99"/>
    <w:semiHidden/>
    <w:unhideWhenUsed/>
    <w:rsid w:val="00586A96"/>
  </w:style>
  <w:style w:type="table" w:customStyle="1" w:styleId="10">
    <w:name w:val="表 (格子)1"/>
    <w:basedOn w:val="TableNormal"/>
    <w:next w:val="TableGrid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586A96"/>
  </w:style>
  <w:style w:type="numbering" w:customStyle="1" w:styleId="NoList2">
    <w:name w:val="No List2"/>
    <w:next w:val="NoList"/>
    <w:uiPriority w:val="99"/>
    <w:semiHidden/>
    <w:rsid w:val="00586A96"/>
  </w:style>
  <w:style w:type="numbering" w:customStyle="1" w:styleId="110">
    <w:name w:val="リストなし11"/>
    <w:next w:val="NoList"/>
    <w:uiPriority w:val="99"/>
    <w:semiHidden/>
    <w:unhideWhenUsed/>
    <w:rsid w:val="00586A96"/>
  </w:style>
  <w:style w:type="numbering" w:customStyle="1" w:styleId="NoList3">
    <w:name w:val="No List3"/>
    <w:next w:val="NoList"/>
    <w:uiPriority w:val="99"/>
    <w:semiHidden/>
    <w:unhideWhenUsed/>
    <w:rsid w:val="00586A96"/>
  </w:style>
  <w:style w:type="table" w:customStyle="1" w:styleId="TableGrid10">
    <w:name w:val="Table Grid1"/>
    <w:basedOn w:val="TableNormal"/>
    <w:next w:val="TableGrid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696380-2F00-4D4E-AFDC-64FB7F983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166</Words>
  <Characters>6648</Characters>
  <Application>Microsoft Office Word</Application>
  <DocSecurity>0</DocSecurity>
  <Lines>55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77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Ericsson</cp:lastModifiedBy>
  <cp:revision>2</cp:revision>
  <cp:lastPrinted>2017-05-08T10:55:00Z</cp:lastPrinted>
  <dcterms:created xsi:type="dcterms:W3CDTF">2020-06-05T13:23:00Z</dcterms:created>
  <dcterms:modified xsi:type="dcterms:W3CDTF">2020-06-05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